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r>
        <w:t xml:space="preserve"> </w:t>
      </w:r>
      <w:r>
        <w:t xml:space="preserve">in</w:t>
      </w:r>
      <w:r>
        <w:t xml:space="preserve"> </w:t>
      </w:r>
      <w:r>
        <w:t xml:space="preserve">Frankfurt</w:t>
      </w:r>
    </w:p>
    <w:bookmarkStart w:id="21" w:name="X7cfdc5eefac7dbe20e66896233e0ade0677d05f"/>
    <w:p>
      <w:pPr>
        <w:pStyle w:val="Heading1"/>
      </w:pPr>
      <w:r>
        <w:t xml:space="preserve">Scholarship Application Letter for Statistical Research Excellence in Germany Frankfurt</w:t>
      </w:r>
    </w:p>
    <w:p>
      <w:pPr>
        <w:pStyle w:val="FirstParagraph"/>
      </w:pPr>
      <w:r>
        <w:t xml:space="preserve">Dear Scholarship Committee,</w:t>
      </w:r>
    </w:p>
    <w:p>
      <w:pPr>
        <w:pStyle w:val="BodyText"/>
      </w:pPr>
      <w:r>
        <w:t xml:space="preserve">It is with profound enthusiasm and a deep commitment to advancing the field of statistical science that I submit my application for the prestigious scholarship to pursue postgraduate studies in Statistics at Goethe University Frankfurt. As an aspiring Statistician dedicated to transforming complex data into actionable insights, I have meticulously aligned my academic trajectory with Germany’s exceptional ecosystem for quantitative research, particularly within the dynamic financial and technological landscape of Frankfurt. This Scholarship Application Letter embodies not merely a request for funding, but a testament to my unwavering dedication to becoming a leading Statistician who will contribute meaningfully to Germany’s position as a global hub for data-driven innovation.</w:t>
      </w:r>
    </w:p>
    <w:p>
      <w:pPr>
        <w:pStyle w:val="BodyText"/>
      </w:pPr>
      <w:r>
        <w:t xml:space="preserve">My academic foundation in Statistics was forged through rigorous coursework at the National University of Singapore, where I earned a Bachelor of Science with Honors in Applied Statistics. Central to my development has been an unyielding focus on practical application—most notably through my capstone project, "Machine Learning-Driven Risk Assessment for Financial Portfolios." Using R, Python (Pandas, Scikit-learn), and Bayesian statistical modeling, I developed predictive frameworks that reduced forecasting errors by 22% in simulated market volatility scenarios. This work was presented at the Asian Conference on Statistical Methods and ignited my passion for leveraging advanced statistics within high-stakes financial environments—precisely where Frankfurt’s institutions like the European Central Bank (ECB) and Deutsche Börse operate with world-class precision. I now seek to deepen this expertise through a master’s program in Statistics at Goethe University Frankfurt, where interdisciplinary collaboration between the Department of Mathematics and Economics and Frankfurt’s finance sector creates unparalleled learning opportunities.</w:t>
      </w:r>
    </w:p>
    <w:p>
      <w:pPr>
        <w:pStyle w:val="BodyText"/>
      </w:pPr>
      <w:r>
        <w:t xml:space="preserve">Frankfurt, Germany, represents the ideal confluence of academic rigor and industry relevance for my goals as a Statistician. The city is not merely a financial capital but an emerging epicenter for data science innovation, hosting institutions like the Goethe Center for Scientific Computing (GCSC) and partnerships with DZ Bank’s Analytics Division. Crucially, Goethe University Frankfurt offers the Master of Science in Statistics program—the only German program I have identified that integrates computational statistics with applications in finance, health analytics, and artificial intelligence at scale. Courses such as "Advanced Bayesian Methods" and "Big Data Analytics for Financial Systems," taught by professors who consult for ECB-affiliated research units, will directly equip me to tackle complex challenges like algorithmic trading optimization or pandemic risk modeling—areas where Frankfurt’s Statisticians are actively shaping policy and industry standards. Furthermore, the university’s proximity to data science hubs in the Rhine-Main region ensures access to internships with firms like SAP or Hugging Face Germany, turning theoretical knowledge into tangible impact.</w:t>
      </w:r>
    </w:p>
    <w:p>
      <w:pPr>
        <w:pStyle w:val="BodyText"/>
      </w:pPr>
      <w:r>
        <w:t xml:space="preserve">It is this unique alignment between my aspirations and Frankfurt’s statistical ecosystem that makes this Scholarship Application Letter a critical step toward realizing my potential. Pursuing advanced studies in Statistics in Germany is not merely an academic choice; it is a strategic investment in the future of data science within Europe. However, as an international student from Singapore, I face significant financial constraints that necessitate substantial scholarship support to cover tuition and living expenses without compromising academic focus. The cost of high-quality education at Goethe University Frankfurt (approximately €20,000 annually) exceeds my personal savings and family resources. This scholarship would eliminate these barriers, allowing me to fully immerse myself in research, collaborate with leading academics like Professor Dr. Susanne Pfeifer on causal inference projects, and actively participate in the university’s Data Science Initiative—without the distraction of part-time work or financial strain.</w:t>
      </w:r>
    </w:p>
    <w:p>
      <w:pPr>
        <w:pStyle w:val="BodyText"/>
      </w:pPr>
      <w:r>
        <w:t xml:space="preserve">I am particularly drawn to Frankfurt’s commitment to diversity within its statistical community. The city hosts initiatives like "Women in Data Science Germany" (WiDS Germany), which align with my volunteer work mentoring female students in Singaporean data science clubs. As a Statistician, I believe inclusive methodologies are essential for ethical data analysis—whether developing credit scoring models or public health analytics. Frankfurt’s inclusive environment would enable me to contribute to this ethos while learning from peers across the EU and beyond, ultimately preparing me to advocate for transparent, equitable statistical practices in my future career.</w:t>
      </w:r>
    </w:p>
    <w:p>
      <w:pPr>
        <w:pStyle w:val="BodyText"/>
      </w:pPr>
      <w:r>
        <w:t xml:space="preserve">My long-term vision extends beyond academia into industry leadership. I aspire to become a principal Statistician at a Frankfurt-based fintech firm or research institute such as Fraunhofer IAIS, where I can develop next-generation statistical tools for sustainable finance—addressing ESG metrics with mathematical rigor. Germany’s ambitious "Digital Strategy 2025" and Frankfurt’s role as Europe’s financial nerve center position me to pioneer solutions that align economic growth with environmental stewardship. This scholarship is the catalyst that will transform this vision into reality, providing the academic foundation to thrive in one of the world’s most influential statistical landscapes.</w:t>
      </w:r>
    </w:p>
    <w:p>
      <w:pPr>
        <w:pStyle w:val="BodyText"/>
      </w:pPr>
      <w:r>
        <w:t xml:space="preserve">In closing, I implore you to consider my application not as a request for financial assistance alone, but as an investment in a future Statistician poised to elevate Germany’s global standing in data science. My technical skills, research-driven mindset, and deep commitment to Frankfurt’s academic-industry synergy make me uniquely prepared to contribute from day one of the program. I am eager to bring my passion for statistical innovation to Goethe University Frankfurt and become part of the city’s legacy as a beacon for analytical excellence in Europe.</w:t>
      </w:r>
    </w:p>
    <w:p>
      <w:pPr>
        <w:pStyle w:val="BodyText"/>
      </w:pPr>
      <w:r>
        <w:t xml:space="preserve">Thank you for considering my application. I welcome the opportunity to discuss how my background as an aspiring Statistician aligns with your mission to foster statistical leadership in Germany Frankfurt, and I look forward to contributing meaningfully to this academic community.</w:t>
      </w:r>
    </w:p>
    <w:p>
      <w:pPr>
        <w:pStyle w:val="BodyText"/>
      </w:pPr>
      <w:r>
        <w:t xml:space="preserve">Sincerely,</w:t>
      </w:r>
    </w:p>
    <w:p>
      <w:pPr>
        <w:pStyle w:val="BodyText"/>
      </w:pPr>
      <w:r>
        <w:t xml:space="preserve">Alexandra Chen</w:t>
      </w:r>
    </w:p>
    <w:p>
      <w:pPr>
        <w:pStyle w:val="BodyText"/>
      </w:pPr>
      <w:r>
        <w:t xml:space="preserve">Email: alexandra.chen@email.com | Phone: +65 1234 5678</w:t>
      </w:r>
    </w:p>
    <w:p>
      <w:pPr>
        <w:pStyle w:val="BodyText"/>
      </w:pPr>
      <w:r>
        <w:t xml:space="preserve">Date: October 26, 2023</w:t>
      </w:r>
    </w:p>
    <w:p>
      <w:r>
        <w:pict>
          <v:rect style="width:0;height:1.5pt" o:hralign="center" o:hrstd="t" o:hr="t"/>
        </w:pict>
      </w:r>
    </w:p>
    <w:bookmarkStart w:id="20" w:name="word-count-verification-approx."/>
    <w:p>
      <w:pPr>
        <w:pStyle w:val="Heading3"/>
      </w:pPr>
      <w:r>
        <w:t xml:space="preserve">Word Count Verification (Approx.):</w:t>
      </w:r>
    </w:p>
    <w:p>
      <w:pPr>
        <w:pStyle w:val="FirstParagraph"/>
      </w:pPr>
      <w:r>
        <w:t xml:space="preserve">This document contains approximately 850 words, ensuring comprehensive coverage of the Scholarship Application Letter requirements while emphasizing "Statistician," "Germany Frankfurt," and program-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 in Frankfurt</dc:title>
  <dc:creator/>
  <dc:language>en</dc:language>
  <cp:keywords/>
  <dcterms:created xsi:type="dcterms:W3CDTF">2026-07-21T16:00:37Z</dcterms:created>
  <dcterms:modified xsi:type="dcterms:W3CDTF">2026-07-21T16:00:37Z</dcterms:modified>
</cp:coreProperties>
</file>

<file path=docProps/custom.xml><?xml version="1.0" encoding="utf-8"?>
<Properties xmlns="http://schemas.openxmlformats.org/officeDocument/2006/custom-properties" xmlns:vt="http://schemas.openxmlformats.org/officeDocument/2006/docPropsVTypes"/>
</file>